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36CBF8CD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A35E33">
        <w:rPr>
          <w:b/>
          <w:i/>
          <w:noProof/>
          <w:sz w:val="28"/>
        </w:rPr>
        <w:t>3407</w:t>
      </w:r>
      <w:ins w:id="0" w:author="MATRIXX Software - 1" w:date="2023-04-18T17:19:00Z">
        <w:r w:rsidR="0048472A">
          <w:rPr>
            <w:b/>
            <w:i/>
            <w:noProof/>
            <w:sz w:val="28"/>
          </w:rPr>
          <w:t>rev1</w:t>
        </w:r>
      </w:ins>
    </w:p>
    <w:p w14:paraId="7F906B0C" w14:textId="7909D51C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59687C2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1" w:name="_Hlk130213269"/>
      <w:r w:rsidR="005A4C5B">
        <w:rPr>
          <w:rFonts w:ascii="Arial" w:hAnsi="Arial" w:cs="Arial"/>
          <w:b/>
        </w:rPr>
        <w:t>message flows</w:t>
      </w:r>
      <w:r w:rsidR="00F359A1">
        <w:rPr>
          <w:rFonts w:ascii="Arial" w:hAnsi="Arial" w:cs="Arial"/>
          <w:b/>
        </w:rPr>
        <w:t xml:space="preserve"> </w:t>
      </w:r>
      <w:bookmarkEnd w:id="1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74D528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A35E33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70B8CD0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A35E33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5A4C5B">
        <w:rPr>
          <w:b/>
          <w:bCs/>
          <w:lang w:eastAsia="zh-CN"/>
        </w:rPr>
        <w:t>message flows</w:t>
      </w:r>
      <w:r w:rsidR="00A35E33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14F12486" w:rsidR="003E59D5" w:rsidRDefault="006F5929" w:rsidP="00E75844">
      <w:bookmarkStart w:id="2" w:name="_Hlk117434051"/>
      <w:r>
        <w:rPr>
          <w:iCs/>
        </w:rPr>
        <w:t xml:space="preserve">This pCR is to </w:t>
      </w:r>
      <w:r w:rsidR="001F210B">
        <w:rPr>
          <w:iCs/>
        </w:rPr>
        <w:t>i</w:t>
      </w:r>
      <w:r w:rsidR="00F359A1" w:rsidRPr="006D4616">
        <w:t xml:space="preserve">ntroduce </w:t>
      </w:r>
      <w:r w:rsidR="005A4C5B">
        <w:t>message flows</w:t>
      </w:r>
      <w:r w:rsidR="00BB443B">
        <w:rPr>
          <w:iCs/>
        </w:rPr>
        <w:t>.</w:t>
      </w:r>
      <w:r w:rsidR="001B60A6">
        <w:t xml:space="preserve">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2EE37634" w14:textId="77777777" w:rsidR="00A35E33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A35E33">
        <w:t>:</w:t>
      </w:r>
    </w:p>
    <w:p w14:paraId="43BC4760" w14:textId="47EB748F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60C0D495" w14:textId="77777777" w:rsidR="00510E57" w:rsidRDefault="00510E57" w:rsidP="005A4C5B">
      <w:pPr>
        <w:pStyle w:val="Heading3"/>
        <w:rPr>
          <w:ins w:id="4" w:author="MATRIXX Software" w:date="2023-04-07T20:45:00Z"/>
        </w:rPr>
      </w:pPr>
      <w:bookmarkStart w:id="5" w:name="_Toc105681762"/>
      <w:bookmarkStart w:id="6" w:name="_Toc112317694"/>
      <w:bookmarkStart w:id="7" w:name="_Toc112320396"/>
      <w:bookmarkStart w:id="8" w:name="_Toc103720650"/>
      <w:bookmarkEnd w:id="3"/>
    </w:p>
    <w:p w14:paraId="3A5D9E39" w14:textId="14F0462C" w:rsidR="005A4C5B" w:rsidRPr="00424394" w:rsidRDefault="005A4C5B" w:rsidP="005A4C5B">
      <w:pPr>
        <w:pStyle w:val="Heading3"/>
        <w:rPr>
          <w:ins w:id="9" w:author="MATRIXX Software" w:date="2023-04-04T19:41:00Z"/>
        </w:rPr>
      </w:pPr>
      <w:ins w:id="10" w:author="MATRIXX Software" w:date="2023-04-04T19:41:00Z">
        <w:r>
          <w:t>5.2</w:t>
        </w:r>
        <w:r w:rsidRPr="00424394">
          <w:t>.2</w:t>
        </w:r>
        <w:r w:rsidRPr="00424394">
          <w:tab/>
          <w:t>Message flows</w:t>
        </w:r>
        <w:bookmarkEnd w:id="5"/>
      </w:ins>
    </w:p>
    <w:p w14:paraId="348BB4BE" w14:textId="77777777" w:rsidR="005A4C5B" w:rsidRPr="00424394" w:rsidRDefault="005A4C5B" w:rsidP="005A4C5B">
      <w:pPr>
        <w:pStyle w:val="Heading4"/>
        <w:rPr>
          <w:ins w:id="11" w:author="MATRIXX Software" w:date="2023-04-04T19:41:00Z"/>
        </w:rPr>
      </w:pPr>
      <w:bookmarkStart w:id="12" w:name="_Toc533611344"/>
      <w:bookmarkStart w:id="13" w:name="_Toc105681763"/>
      <w:ins w:id="14" w:author="MATRIXX Software" w:date="2023-04-04T19:41:00Z">
        <w:r>
          <w:t>5.2</w:t>
        </w:r>
        <w:r w:rsidRPr="00424394">
          <w:t>.2.1</w:t>
        </w:r>
        <w:r w:rsidRPr="00424394">
          <w:tab/>
          <w:t>General</w:t>
        </w:r>
        <w:bookmarkEnd w:id="12"/>
        <w:bookmarkEnd w:id="13"/>
      </w:ins>
    </w:p>
    <w:p w14:paraId="6EA1B42A" w14:textId="174433FE" w:rsidR="005A4C5B" w:rsidRPr="00424394" w:rsidRDefault="005A4C5B" w:rsidP="005A4C5B">
      <w:pPr>
        <w:keepNext/>
        <w:rPr>
          <w:ins w:id="15" w:author="MATRIXX Software" w:date="2023-04-04T19:41:00Z"/>
        </w:rPr>
      </w:pPr>
      <w:ins w:id="16" w:author="MATRIXX Software" w:date="2023-04-04T19:41:00Z">
        <w:r w:rsidRPr="00424394">
          <w:t xml:space="preserve">The flows in the present document specify the interaction between the </w:t>
        </w:r>
        <w:r>
          <w:t>NSACF</w:t>
        </w:r>
        <w:r w:rsidRPr="00424394">
          <w:t xml:space="preserve"> and the </w:t>
        </w:r>
        <w:r w:rsidRPr="001B69A8">
          <w:t>CHF</w:t>
        </w:r>
        <w:r w:rsidRPr="00424394">
          <w:t xml:space="preserve"> for </w:t>
        </w:r>
      </w:ins>
      <w:ins w:id="17" w:author="MATRIXX Software" w:date="2023-04-04T19:42:00Z">
        <w:r w:rsidRPr="005A4C5B">
          <w:t>as Network Slice Admission Control</w:t>
        </w:r>
      </w:ins>
      <w:ins w:id="18" w:author="MATRIXX Software" w:date="2023-04-04T19:41:00Z">
        <w:r w:rsidRPr="00424394">
          <w:t xml:space="preserve"> converged charging functionality, in different scenarios, based on </w:t>
        </w:r>
      </w:ins>
      <w:ins w:id="19" w:author="MATRIXX Software" w:date="2023-04-07T09:32:00Z">
        <w:r w:rsidR="00A35E33">
          <w:t xml:space="preserve">3GPP </w:t>
        </w:r>
      </w:ins>
      <w:ins w:id="20" w:author="MATRIXX Software" w:date="2023-04-04T19:41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23.501 [</w:t>
        </w:r>
      </w:ins>
      <w:ins w:id="21" w:author="MATRIXX Software" w:date="2023-04-04T19:42:00Z">
        <w:r>
          <w:rPr>
            <w:lang w:bidi="ar-IQ"/>
          </w:rPr>
          <w:t>3</w:t>
        </w:r>
      </w:ins>
      <w:ins w:id="22" w:author="MATRIXX Software" w:date="2023-04-04T19:41:00Z">
        <w:r w:rsidRPr="00424394">
          <w:rPr>
            <w:lang w:bidi="ar-IQ"/>
          </w:rPr>
          <w:t xml:space="preserve">] and </w:t>
        </w:r>
      </w:ins>
      <w:ins w:id="23" w:author="MATRIXX Software" w:date="2023-04-07T09:32:00Z">
        <w:r w:rsidR="00A35E33">
          <w:rPr>
            <w:lang w:bidi="ar-IQ"/>
          </w:rPr>
          <w:t xml:space="preserve">3GPP </w:t>
        </w:r>
      </w:ins>
      <w:ins w:id="24" w:author="MATRIXX Software" w:date="2023-04-04T19:41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23.502 [</w:t>
        </w:r>
      </w:ins>
      <w:ins w:id="25" w:author="MATRIXX Software" w:date="2023-04-04T19:42:00Z">
        <w:r>
          <w:rPr>
            <w:lang w:bidi="ar-IQ"/>
          </w:rPr>
          <w:t>4</w:t>
        </w:r>
      </w:ins>
      <w:ins w:id="26" w:author="MATRIXX Software" w:date="2023-04-04T19:41:00Z">
        <w:r w:rsidRPr="00424394">
          <w:rPr>
            <w:lang w:bidi="ar-IQ"/>
          </w:rPr>
          <w:t xml:space="preserve">] </w:t>
        </w:r>
        <w:r w:rsidRPr="00424394">
          <w:t xml:space="preserve">procedures and flows. </w:t>
        </w:r>
        <w:r>
          <w:t xml:space="preserve"> </w:t>
        </w:r>
      </w:ins>
    </w:p>
    <w:p w14:paraId="4EE56B3C" w14:textId="06658DBF" w:rsidR="009C35C4" w:rsidRDefault="005A4C5B" w:rsidP="009C35C4">
      <w:pPr>
        <w:rPr>
          <w:ins w:id="27" w:author="MATRIXX Software" w:date="2023-04-04T19:59:00Z"/>
        </w:rPr>
      </w:pPr>
      <w:ins w:id="28" w:author="MATRIXX Software" w:date="2023-04-04T19:41:00Z">
        <w:r w:rsidRPr="00424394">
          <w:t xml:space="preserve">This interaction is based on Charging Data Request /Response specified </w:t>
        </w:r>
        <w:r w:rsidRPr="00424394">
          <w:rPr>
            <w:lang w:bidi="ar-IQ"/>
          </w:rPr>
          <w:t xml:space="preserve">in </w:t>
        </w:r>
      </w:ins>
      <w:ins w:id="29" w:author="MATRIXX Software" w:date="2023-04-07T09:33:00Z">
        <w:r w:rsidR="00A35E33">
          <w:rPr>
            <w:lang w:bidi="ar-IQ"/>
          </w:rPr>
          <w:t xml:space="preserve">3GPP </w:t>
        </w:r>
      </w:ins>
      <w:ins w:id="30" w:author="MATRIXX Software" w:date="2023-04-04T19:41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0 [</w:t>
        </w:r>
      </w:ins>
      <w:ins w:id="31" w:author="MATRIXX Software" w:date="2023-04-07T10:24:00Z">
        <w:r w:rsidR="00E76369">
          <w:rPr>
            <w:lang w:bidi="ar-IQ"/>
          </w:rPr>
          <w:t>x</w:t>
        </w:r>
      </w:ins>
      <w:ins w:id="32" w:author="MATRIXX Software" w:date="2023-04-04T19:41:00Z">
        <w:r w:rsidRPr="00424394">
          <w:rPr>
            <w:lang w:bidi="ar-IQ"/>
          </w:rPr>
          <w:t>]</w:t>
        </w:r>
        <w:r w:rsidRPr="00424394">
          <w:t xml:space="preserve">, exchanged between the </w:t>
        </w:r>
      </w:ins>
      <w:ins w:id="33" w:author="MATRIXX Software" w:date="2023-04-04T19:43:00Z">
        <w:r>
          <w:t>NSACF</w:t>
        </w:r>
      </w:ins>
      <w:ins w:id="34" w:author="MATRIXX Software" w:date="2023-04-04T19:41:00Z">
        <w:r w:rsidRPr="00424394">
          <w:t xml:space="preserve"> embedding the </w:t>
        </w:r>
        <w:r w:rsidRPr="001B69A8">
          <w:t>CTF</w:t>
        </w:r>
        <w:r w:rsidRPr="00424394">
          <w:t xml:space="preserve"> and the </w:t>
        </w:r>
        <w:r w:rsidRPr="001B69A8">
          <w:t>CHF</w:t>
        </w:r>
        <w:r w:rsidRPr="00424394">
          <w:t>.</w:t>
        </w:r>
        <w:r>
          <w:t xml:space="preserve"> </w:t>
        </w:r>
      </w:ins>
      <w:ins w:id="35" w:author="MATRIXX Software" w:date="2023-04-04T20:00:00Z">
        <w:r w:rsidR="009C35C4">
          <w:t xml:space="preserve">The </w:t>
        </w:r>
      </w:ins>
      <w:ins w:id="36" w:author="MATRIXX Software" w:date="2023-04-04T19:59:00Z">
        <w:r w:rsidR="009C35C4">
          <w:t>following scenarios are supported:</w:t>
        </w:r>
      </w:ins>
    </w:p>
    <w:p w14:paraId="524FC7A5" w14:textId="77777777" w:rsidR="009C35C4" w:rsidRDefault="009C35C4" w:rsidP="009C35C4">
      <w:pPr>
        <w:pStyle w:val="B1"/>
        <w:rPr>
          <w:ins w:id="37" w:author="MATRIXX Software" w:date="2023-04-04T19:59:00Z"/>
        </w:rPr>
      </w:pPr>
      <w:ins w:id="38" w:author="MATRIXX Software" w:date="2023-04-04T19:59:00Z">
        <w:r>
          <w:t xml:space="preserve">- </w:t>
        </w:r>
        <w:r>
          <w:tab/>
          <w:t>PEC;</w:t>
        </w:r>
      </w:ins>
    </w:p>
    <w:p w14:paraId="59AADF87" w14:textId="7A76B325" w:rsidR="009C35C4" w:rsidRDefault="009C35C4" w:rsidP="009C35C4">
      <w:pPr>
        <w:pStyle w:val="B1"/>
        <w:rPr>
          <w:ins w:id="39" w:author="MATRIXX Software - 1" w:date="2023-04-18T17:19:00Z"/>
        </w:rPr>
      </w:pPr>
      <w:ins w:id="40" w:author="MATRIXX Software" w:date="2023-04-04T19:59:00Z">
        <w:r>
          <w:t>-</w:t>
        </w:r>
        <w:r>
          <w:tab/>
          <w:t>IEC;</w:t>
        </w:r>
      </w:ins>
    </w:p>
    <w:p w14:paraId="36C37E1D" w14:textId="0A16F9B9" w:rsidR="0048472A" w:rsidRDefault="0048472A" w:rsidP="009C35C4">
      <w:pPr>
        <w:pStyle w:val="B1"/>
        <w:rPr>
          <w:ins w:id="41" w:author="MATRIXX Software" w:date="2023-04-04T19:59:00Z"/>
        </w:rPr>
      </w:pPr>
      <w:ins w:id="42" w:author="MATRIXX Software - 1" w:date="2023-04-18T17:19:00Z">
        <w:r>
          <w:t>-</w:t>
        </w:r>
        <w:r>
          <w:tab/>
          <w:t>ECUR;</w:t>
        </w:r>
      </w:ins>
    </w:p>
    <w:p w14:paraId="4C89929D" w14:textId="1F1619A7" w:rsidR="005A4C5B" w:rsidRPr="00424394" w:rsidRDefault="009C35C4">
      <w:pPr>
        <w:pStyle w:val="B1"/>
        <w:rPr>
          <w:ins w:id="43" w:author="MATRIXX Software" w:date="2023-04-04T19:41:00Z"/>
        </w:rPr>
        <w:pPrChange w:id="44" w:author="MATRIXX Software" w:date="2023-04-04T20:00:00Z">
          <w:pPr/>
        </w:pPrChange>
      </w:pPr>
      <w:ins w:id="45" w:author="MATRIXX Software" w:date="2023-04-04T19:59:00Z">
        <w:r>
          <w:t>-</w:t>
        </w:r>
        <w:r>
          <w:tab/>
          <w:t>SCUR.</w:t>
        </w:r>
      </w:ins>
    </w:p>
    <w:p w14:paraId="54CA657A" w14:textId="59F04657" w:rsidR="005A4C5B" w:rsidRPr="005E13B4" w:rsidRDefault="005A4C5B" w:rsidP="005A4C5B">
      <w:pPr>
        <w:rPr>
          <w:ins w:id="46" w:author="MATRIXX Software" w:date="2023-04-04T19:41:00Z"/>
        </w:rPr>
      </w:pPr>
      <w:ins w:id="47" w:author="MATRIXX Software" w:date="2023-04-04T19:41:00Z">
        <w:r w:rsidRPr="005E13B4">
          <w:t xml:space="preserve">As a general principle, the steps in the figures for the message flows below correspond to the steps of figures in </w:t>
        </w:r>
      </w:ins>
      <w:ins w:id="48" w:author="MATRIXX Software" w:date="2023-04-07T09:33:00Z">
        <w:r w:rsidR="00A35E33">
          <w:t xml:space="preserve">3GPP </w:t>
        </w:r>
      </w:ins>
      <w:ins w:id="49" w:author="MATRIXX Software" w:date="2023-04-04T19:41:00Z">
        <w:r w:rsidRPr="005E13B4">
          <w:t>TS 23.502 [</w:t>
        </w:r>
      </w:ins>
      <w:ins w:id="50" w:author="MATRIXX Software" w:date="2023-04-04T19:43:00Z">
        <w:r>
          <w:t>4</w:t>
        </w:r>
      </w:ins>
      <w:ins w:id="51" w:author="MATRIXX Software" w:date="2023-04-04T19:41:00Z">
        <w:r w:rsidRPr="005E13B4">
          <w:t xml:space="preserve">], which is the reference. </w:t>
        </w:r>
        <w:r>
          <w:t>The present document</w:t>
        </w:r>
        <w:r w:rsidRPr="005E13B4">
          <w:t xml:space="preserve"> specifies the charging specific extension part. </w:t>
        </w:r>
      </w:ins>
    </w:p>
    <w:p w14:paraId="214B9A24" w14:textId="77777777" w:rsidR="00DD3BA2" w:rsidRPr="006E5E39" w:rsidRDefault="00DD3BA2" w:rsidP="00BB443B">
      <w:pPr>
        <w:rPr>
          <w:color w:val="FF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03E7" w:rsidRPr="000D366E" w14:paraId="7CFB111A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FC2BDE0" w14:textId="60847EC8" w:rsidR="005A03E7" w:rsidRPr="006F0E57" w:rsidRDefault="005A03E7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2" w:name="_Hlk130056323"/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Next change</w:t>
            </w:r>
          </w:p>
        </w:tc>
      </w:tr>
    </w:tbl>
    <w:p w14:paraId="6652B1DC" w14:textId="77777777" w:rsidR="00874FBA" w:rsidRDefault="00874FBA" w:rsidP="009C35C4">
      <w:pPr>
        <w:pStyle w:val="Heading4"/>
      </w:pPr>
      <w:bookmarkStart w:id="53" w:name="_Toc105681764"/>
      <w:bookmarkEnd w:id="52"/>
    </w:p>
    <w:p w14:paraId="778314D2" w14:textId="31A01BAE" w:rsidR="009C35C4" w:rsidRDefault="009C35C4" w:rsidP="009C35C4">
      <w:pPr>
        <w:pStyle w:val="Heading4"/>
        <w:rPr>
          <w:ins w:id="54" w:author="MATRIXX Software" w:date="2023-04-04T19:57:00Z"/>
        </w:rPr>
      </w:pPr>
      <w:ins w:id="55" w:author="MATRIXX Software" w:date="2023-04-04T19:57:00Z">
        <w:r>
          <w:t>5.2</w:t>
        </w:r>
        <w:r w:rsidRPr="00424394">
          <w:t>.2.2</w:t>
        </w:r>
        <w:r w:rsidRPr="00424394">
          <w:tab/>
        </w:r>
      </w:ins>
      <w:bookmarkEnd w:id="53"/>
      <w:ins w:id="56" w:author="MATRIXX Software" w:date="2023-04-07T20:51:00Z">
        <w:r w:rsidR="00874FBA">
          <w:t>Number of UEs per network slice charging from NSACF</w:t>
        </w:r>
      </w:ins>
    </w:p>
    <w:p w14:paraId="7AC2C481" w14:textId="77777777" w:rsidR="009C35C4" w:rsidRDefault="009C35C4" w:rsidP="009C35C4">
      <w:pPr>
        <w:pStyle w:val="Heading5"/>
        <w:rPr>
          <w:ins w:id="57" w:author="MATRIXX Software" w:date="2023-04-04T19:57:00Z"/>
          <w:lang w:eastAsia="zh-CN"/>
        </w:rPr>
      </w:pPr>
      <w:bookmarkStart w:id="58" w:name="_Toc533611346"/>
      <w:bookmarkStart w:id="59" w:name="_Toc105681765"/>
      <w:ins w:id="60" w:author="MATRIXX Software" w:date="2023-04-04T19:57:00Z">
        <w:r>
          <w:t>5.2.2.2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  <w:bookmarkEnd w:id="58"/>
        <w:bookmarkEnd w:id="59"/>
      </w:ins>
    </w:p>
    <w:p w14:paraId="1CF991C2" w14:textId="30943976" w:rsidR="009C35C4" w:rsidRDefault="009C35C4" w:rsidP="009C35C4">
      <w:pPr>
        <w:rPr>
          <w:ins w:id="61" w:author="MATRIXX Software" w:date="2023-04-04T19:57:00Z"/>
        </w:rPr>
      </w:pPr>
      <w:ins w:id="62" w:author="MATRIXX Software" w:date="2023-04-04T19:57:00Z">
        <w:r>
          <w:t xml:space="preserve">The subclause below describes </w:t>
        </w:r>
        <w:r w:rsidRPr="00CD7EA9">
          <w:t>registration management charging</w:t>
        </w:r>
      </w:ins>
      <w:ins w:id="63" w:author="MATRIXX Software" w:date="2023-04-07T10:07:00Z">
        <w:r w:rsidR="00CD7EA9">
          <w:t xml:space="preserve"> on</w:t>
        </w:r>
      </w:ins>
      <w:ins w:id="64" w:author="MATRIXX Software" w:date="2023-04-04T19:57:00Z">
        <w:r>
          <w:t xml:space="preserve"> </w:t>
        </w:r>
      </w:ins>
      <w:ins w:id="65" w:author="MATRIXX Software" w:date="2023-04-04T20:03:00Z">
        <w:r>
          <w:t>Number of UEs per network slice availability check and update procedure</w:t>
        </w:r>
      </w:ins>
      <w:ins w:id="66" w:author="MATRIXX Software" w:date="2023-04-07T10:07:00Z">
        <w:r w:rsidR="00CD7EA9">
          <w:t>.</w:t>
        </w:r>
      </w:ins>
    </w:p>
    <w:p w14:paraId="48888A07" w14:textId="56EF3253" w:rsidR="009C35C4" w:rsidRPr="00CD7EA9" w:rsidRDefault="009C35C4" w:rsidP="009C35C4">
      <w:pPr>
        <w:pStyle w:val="Heading5"/>
        <w:rPr>
          <w:ins w:id="67" w:author="MATRIXX Software" w:date="2023-04-04T20:03:00Z"/>
          <w:lang w:eastAsia="zh-CN"/>
        </w:rPr>
      </w:pPr>
      <w:bookmarkStart w:id="68" w:name="_Toc105681766"/>
      <w:ins w:id="69" w:author="MATRIXX Software" w:date="2023-04-04T20:03:00Z">
        <w:r w:rsidRPr="00CD7EA9">
          <w:rPr>
            <w:lang w:eastAsia="zh-CN"/>
            <w:rPrChange w:id="70" w:author="MATRIXX Software" w:date="2023-04-07T10:05:00Z">
              <w:rPr/>
            </w:rPrChange>
          </w:rPr>
          <w:t>5.2.2.2.2</w:t>
        </w:r>
        <w:r w:rsidRPr="00CD7EA9">
          <w:rPr>
            <w:lang w:eastAsia="zh-CN"/>
            <w:rPrChange w:id="71" w:author="MATRIXX Software" w:date="2023-04-07T10:05:00Z">
              <w:rPr/>
            </w:rPrChange>
          </w:rPr>
          <w:tab/>
        </w:r>
      </w:ins>
      <w:bookmarkEnd w:id="68"/>
      <w:ins w:id="72" w:author="MATRIXX Software" w:date="2023-04-07T20:51:00Z">
        <w:r w:rsidR="00874FBA">
          <w:t xml:space="preserve">Number of UEs per network slice </w:t>
        </w:r>
        <w:r w:rsidR="00874FBA" w:rsidRPr="00D80F90">
          <w:rPr>
            <w:lang w:eastAsia="zh-CN"/>
          </w:rPr>
          <w:t xml:space="preserve">– </w:t>
        </w:r>
      </w:ins>
      <w:ins w:id="73" w:author="MATRIXX Software - 1" w:date="2023-04-19T11:25:00Z">
        <w:r w:rsidR="00EF3FA6">
          <w:rPr>
            <w:lang w:eastAsia="zh-CN"/>
          </w:rPr>
          <w:t>I</w:t>
        </w:r>
      </w:ins>
      <w:ins w:id="74" w:author="MATRIXX Software" w:date="2023-04-07T20:51:00Z">
        <w:del w:id="75" w:author="MATRIXX Software - 1" w:date="2023-04-19T11:25:00Z">
          <w:r w:rsidR="00874FBA" w:rsidRPr="00D80F90" w:rsidDel="00EF3FA6">
            <w:rPr>
              <w:lang w:eastAsia="zh-CN"/>
            </w:rPr>
            <w:delText>P</w:delText>
          </w:r>
        </w:del>
        <w:r w:rsidR="00874FBA" w:rsidRPr="00D80F90">
          <w:rPr>
            <w:lang w:eastAsia="zh-CN"/>
          </w:rPr>
          <w:t>EC charging</w:t>
        </w:r>
      </w:ins>
    </w:p>
    <w:p w14:paraId="0E77B3F3" w14:textId="2C4C60D6" w:rsidR="009C35C4" w:rsidRDefault="009C35C4" w:rsidP="009C35C4">
      <w:pPr>
        <w:rPr>
          <w:ins w:id="76" w:author="MATRIXX Software" w:date="2023-04-04T20:33:00Z"/>
        </w:rPr>
      </w:pPr>
      <w:ins w:id="77" w:author="MATRIXX Software" w:date="2023-04-04T20:03:00Z">
        <w:r w:rsidRPr="00CD7EA9">
          <w:t>The following figure 5.2.2.2.2</w:t>
        </w:r>
      </w:ins>
      <w:ins w:id="78" w:author="MATRIXX Software" w:date="2023-04-07T12:46:00Z">
        <w:r w:rsidR="00FC6023">
          <w:t>-</w:t>
        </w:r>
      </w:ins>
      <w:ins w:id="79" w:author="MATRIXX Software" w:date="2023-04-04T20:03:00Z">
        <w:r w:rsidRPr="00CD7EA9">
          <w:t>1 describes a</w:t>
        </w:r>
        <w:r w:rsidRPr="00CD7EA9">
          <w:rPr>
            <w:rPrChange w:id="80" w:author="MATRIXX Software" w:date="2023-04-07T10:05:00Z">
              <w:rPr>
                <w:lang w:eastAsia="zh-CN"/>
              </w:rPr>
            </w:rPrChange>
          </w:rPr>
          <w:t xml:space="preserve"> </w:t>
        </w:r>
        <w:r w:rsidRPr="00CD7EA9">
          <w:t xml:space="preserve">Registration charging message flow in </w:t>
        </w:r>
        <w:del w:id="81" w:author="MATRIXX Software - 1" w:date="2023-04-19T11:25:00Z">
          <w:r w:rsidRPr="00CD7EA9" w:rsidDel="00EF3FA6">
            <w:delText>P</w:delText>
          </w:r>
        </w:del>
      </w:ins>
      <w:ins w:id="82" w:author="MATRIXX Software - 1" w:date="2023-04-19T11:25:00Z">
        <w:r w:rsidR="00EF3FA6">
          <w:t>I</w:t>
        </w:r>
      </w:ins>
      <w:ins w:id="83" w:author="MATRIXX Software" w:date="2023-04-04T20:03:00Z">
        <w:r w:rsidRPr="00CD7EA9">
          <w:t>EC charging</w:t>
        </w:r>
        <w:r w:rsidRPr="00CD7EA9">
          <w:rPr>
            <w:rPrChange w:id="84" w:author="MATRIXX Software" w:date="2023-04-07T10:05:00Z">
              <w:rPr>
                <w:lang w:eastAsia="zh-CN"/>
              </w:rPr>
            </w:rPrChange>
          </w:rPr>
          <w:t xml:space="preserve">, </w:t>
        </w:r>
        <w:r w:rsidRPr="009C35C4">
          <w:t xml:space="preserve">based on figure </w:t>
        </w:r>
      </w:ins>
      <w:ins w:id="85" w:author="MATRIXX Software" w:date="2023-04-07T10:06:00Z">
        <w:r w:rsidR="00CD7EA9">
          <w:t xml:space="preserve"> </w:t>
        </w:r>
      </w:ins>
      <w:ins w:id="86" w:author="MATRIXX Software" w:date="2023-04-04T20:05:00Z">
        <w:r w:rsidRPr="009C35C4">
          <w:t>4.2.11.2-1</w:t>
        </w:r>
      </w:ins>
      <w:ins w:id="87" w:author="MATRIXX Software" w:date="2023-04-07T09:33:00Z">
        <w:r w:rsidR="00A35E33">
          <w:t xml:space="preserve"> </w:t>
        </w:r>
      </w:ins>
      <w:ins w:id="88" w:author="MATRIXX Software" w:date="2023-04-04T20:03:00Z">
        <w:r w:rsidRPr="009C35C4">
          <w:t xml:space="preserve">of </w:t>
        </w:r>
      </w:ins>
      <w:ins w:id="89" w:author="MATRIXX Software" w:date="2023-04-07T09:33:00Z">
        <w:r w:rsidR="00A35E33">
          <w:t xml:space="preserve"> 3GPP </w:t>
        </w:r>
      </w:ins>
      <w:ins w:id="90" w:author="MATRIXX Software" w:date="2023-04-04T20:03:00Z">
        <w:r w:rsidRPr="009C35C4">
          <w:t>TS 23.502 [</w:t>
        </w:r>
      </w:ins>
      <w:ins w:id="91" w:author="MATRIXX Software" w:date="2023-04-04T20:04:00Z">
        <w:r w:rsidRPr="009C35C4">
          <w:t>4</w:t>
        </w:r>
      </w:ins>
      <w:ins w:id="92" w:author="MATRIXX Software" w:date="2023-04-04T20:03:00Z">
        <w:r w:rsidRPr="009C35C4">
          <w:t>] description</w:t>
        </w:r>
      </w:ins>
      <w:ins w:id="93" w:author="MATRIXX Software - 1" w:date="2023-04-18T17:22:00Z">
        <w:r w:rsidR="0048472A">
          <w:t>:</w:t>
        </w:r>
      </w:ins>
      <w:ins w:id="94" w:author="MATRIXX Software" w:date="2023-04-04T20:03:00Z">
        <w:del w:id="95" w:author="MATRIXX Software - 1" w:date="2023-04-18T17:22:00Z">
          <w:r w:rsidDel="0048472A">
            <w:delText xml:space="preserve"> </w:delText>
          </w:r>
        </w:del>
      </w:ins>
    </w:p>
    <w:p w14:paraId="6AC51C87" w14:textId="1928187D" w:rsidR="0062776B" w:rsidRDefault="0062776B" w:rsidP="009C35C4">
      <w:pPr>
        <w:rPr>
          <w:ins w:id="96" w:author="MATRIXX Software" w:date="2023-04-04T20:33:00Z"/>
        </w:rPr>
      </w:pPr>
    </w:p>
    <w:p w14:paraId="324042E9" w14:textId="0B0972C2" w:rsidR="0062776B" w:rsidRDefault="0062776B" w:rsidP="0048472A"/>
    <w:p w14:paraId="0E7E70CB" w14:textId="4D40A7D0" w:rsidR="00CD7EA9" w:rsidDel="0048472A" w:rsidRDefault="00CD7EA9" w:rsidP="00CD7EA9">
      <w:pPr>
        <w:pStyle w:val="TH"/>
        <w:rPr>
          <w:del w:id="97" w:author="MATRIXX Software - 1" w:date="2023-04-18T13:44:00Z"/>
        </w:rPr>
      </w:pPr>
    </w:p>
    <w:p w14:paraId="5BACABFD" w14:textId="0B88A39F" w:rsidR="0048472A" w:rsidRDefault="0048472A" w:rsidP="00CD7EA9">
      <w:pPr>
        <w:pStyle w:val="TH"/>
        <w:rPr>
          <w:ins w:id="98" w:author="MATRIXX Software - 1" w:date="2023-04-18T19:10:00Z"/>
        </w:rPr>
      </w:pPr>
    </w:p>
    <w:p w14:paraId="0433DAB5" w14:textId="5D18F348" w:rsidR="00791535" w:rsidRDefault="00791535" w:rsidP="00CD7EA9">
      <w:pPr>
        <w:pStyle w:val="TH"/>
        <w:rPr>
          <w:ins w:id="99" w:author="MATRIXX Software" w:date="2023-04-18T15:27:00Z"/>
        </w:rPr>
      </w:pPr>
      <w:ins w:id="100" w:author="MATRIXX Software - 1" w:date="2023-04-18T19:10:00Z">
        <w:del w:id="101" w:author="MATRIXX Software" w:date="2023-04-18T15:27:00Z">
          <w:r w:rsidDel="000D318C">
            <w:rPr>
              <w:b w:val="0"/>
              <w:noProof/>
            </w:rPr>
            <w:drawing>
              <wp:inline distT="0" distB="0" distL="0" distR="0" wp14:anchorId="080829F2" wp14:editId="39731481">
                <wp:extent cx="5133340" cy="4263373"/>
                <wp:effectExtent l="0" t="0" r="0" b="0"/>
                <wp:docPr id="49323342" name="Picture 3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323342" name="Picture 3" descr="A picture containing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43764" cy="427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2139F7CF" w14:textId="7CBEA136" w:rsidR="000D318C" w:rsidRDefault="000D318C" w:rsidP="00CD7EA9">
      <w:pPr>
        <w:pStyle w:val="TH"/>
        <w:rPr>
          <w:ins w:id="102" w:author="MATRIXX Software - 1" w:date="2023-04-18T17:22:00Z"/>
        </w:rPr>
      </w:pPr>
      <w:ins w:id="103" w:author="MATRIXX Software" w:date="2023-04-18T15:27:00Z">
        <w:r>
          <w:object w:dxaOrig="8726" w:dyaOrig="8809" w14:anchorId="1458D68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36.5pt;height:440.5pt" o:ole="">
              <v:imagedata r:id="rId9" o:title=""/>
            </v:shape>
            <o:OLEObject Type="Embed" ProgID="Visio.Drawing.15" ShapeID="_x0000_i1025" DrawAspect="Content" ObjectID="_1743409146" r:id="rId10"/>
          </w:object>
        </w:r>
      </w:ins>
    </w:p>
    <w:p w14:paraId="5F155B27" w14:textId="2C7F6B22" w:rsidR="005D0231" w:rsidRPr="00D91B7B" w:rsidRDefault="005D0231" w:rsidP="005D0231">
      <w:pPr>
        <w:pStyle w:val="TF"/>
        <w:rPr>
          <w:ins w:id="104" w:author="MATRIXX Software" w:date="2023-04-07T12:45:00Z"/>
          <w:lang w:val="en-US"/>
        </w:rPr>
      </w:pPr>
      <w:ins w:id="105" w:author="MATRIXX Software" w:date="2023-04-07T12:45:00Z">
        <w:r w:rsidRPr="00D91B7B">
          <w:rPr>
            <w:lang w:val="en-US"/>
          </w:rPr>
          <w:t xml:space="preserve">Figure </w:t>
        </w:r>
        <w:r w:rsidRPr="00D80F90">
          <w:t>5.2.2.2.2</w:t>
        </w:r>
        <w:r>
          <w:t>-</w:t>
        </w:r>
        <w:r w:rsidRPr="00D80F90">
          <w:t>1</w:t>
        </w:r>
        <w:r w:rsidRPr="00D91B7B">
          <w:rPr>
            <w:lang w:val="en-US"/>
          </w:rPr>
          <w:t xml:space="preserve">: </w:t>
        </w:r>
        <w:r w:rsidRPr="00D80F90">
          <w:rPr>
            <w:lang w:val="en-US"/>
          </w:rPr>
          <w:t xml:space="preserve">Number of UEs per </w:t>
        </w:r>
      </w:ins>
      <w:ins w:id="106" w:author="MATRIXX Software - 1" w:date="2023-04-18T13:42:00Z">
        <w:r w:rsidR="008D3499">
          <w:rPr>
            <w:lang w:val="en-US"/>
          </w:rPr>
          <w:t>S-NSSAI</w:t>
        </w:r>
      </w:ins>
      <w:ins w:id="107" w:author="MATRIXX Software" w:date="2023-04-07T12:45:00Z">
        <w:del w:id="108" w:author="MATRIXX Software - 1" w:date="2023-04-18T13:42:00Z">
          <w:r w:rsidRPr="00D80F90" w:rsidDel="008D3499">
            <w:rPr>
              <w:lang w:val="en-US"/>
            </w:rPr>
            <w:delText>network slice</w:delText>
          </w:r>
        </w:del>
        <w:r>
          <w:rPr>
            <w:lang w:val="en-US"/>
          </w:rPr>
          <w:t xml:space="preserve"> – </w:t>
        </w:r>
      </w:ins>
      <w:ins w:id="109" w:author="MATRIXX Software - 1" w:date="2023-04-19T11:25:00Z">
        <w:r w:rsidR="00EF3FA6">
          <w:rPr>
            <w:lang w:val="en-US"/>
          </w:rPr>
          <w:t>I</w:t>
        </w:r>
      </w:ins>
      <w:ins w:id="110" w:author="MATRIXX Software" w:date="2023-04-07T12:45:00Z">
        <w:del w:id="111" w:author="MATRIXX Software - 1" w:date="2023-04-19T11:25:00Z">
          <w:r w:rsidDel="00EF3FA6">
            <w:rPr>
              <w:lang w:val="en-US"/>
            </w:rPr>
            <w:delText>P</w:delText>
          </w:r>
        </w:del>
        <w:r>
          <w:rPr>
            <w:lang w:val="en-US"/>
          </w:rPr>
          <w:t>EC charging</w:t>
        </w:r>
      </w:ins>
    </w:p>
    <w:p w14:paraId="5156BDA2" w14:textId="47BB22E4" w:rsidR="005D0231" w:rsidRPr="00D91B7B" w:rsidRDefault="005D0231" w:rsidP="005D0231">
      <w:pPr>
        <w:pStyle w:val="B1"/>
        <w:rPr>
          <w:ins w:id="112" w:author="MATRIXX Software" w:date="2023-04-07T12:45:00Z"/>
          <w:lang w:eastAsia="ko-KR"/>
        </w:rPr>
      </w:pPr>
      <w:ins w:id="113" w:author="MATRIXX Software" w:date="2023-04-07T12:45:00Z">
        <w:r>
          <w:rPr>
            <w:lang w:eastAsia="ko-KR"/>
          </w:rPr>
          <w:t xml:space="preserve">Steps 1 to 3: </w:t>
        </w:r>
        <w:r w:rsidRPr="00D91B7B">
          <w:rPr>
            <w:lang w:eastAsia="ko-KR"/>
          </w:rPr>
          <w:t xml:space="preserve">per </w:t>
        </w:r>
        <w:r>
          <w:rPr>
            <w:lang w:eastAsia="ko-KR"/>
          </w:rPr>
          <w:t>3GPP TS</w:t>
        </w:r>
        <w:r w:rsidRPr="00D91B7B">
          <w:rPr>
            <w:lang w:eastAsia="ko-KR"/>
          </w:rPr>
          <w:t xml:space="preserve"> 23.502 [</w:t>
        </w:r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] </w:t>
        </w:r>
        <w:r w:rsidRPr="00FA2D0F">
          <w:rPr>
            <w:lang w:eastAsia="ko-KR"/>
          </w:rPr>
          <w:t>Figure 4.2.11.2-1</w:t>
        </w:r>
        <w:r>
          <w:rPr>
            <w:lang w:eastAsia="ko-KR"/>
          </w:rPr>
          <w:t xml:space="preserve"> </w:t>
        </w:r>
        <w:r w:rsidRPr="00D91B7B">
          <w:t>Number of UEs per network slice availability check and update procedure</w:t>
        </w:r>
        <w:r w:rsidRPr="00D91B7B">
          <w:rPr>
            <w:lang w:eastAsia="ko-KR"/>
          </w:rPr>
          <w:t xml:space="preserve">. </w:t>
        </w:r>
      </w:ins>
    </w:p>
    <w:p w14:paraId="07B5E139" w14:textId="77777777" w:rsidR="005D0231" w:rsidRPr="00D91B7B" w:rsidRDefault="005D0231" w:rsidP="005D0231">
      <w:pPr>
        <w:pStyle w:val="B1"/>
        <w:rPr>
          <w:ins w:id="114" w:author="MATRIXX Software" w:date="2023-04-07T12:45:00Z"/>
          <w:lang w:eastAsia="ko-KR"/>
        </w:rPr>
      </w:pPr>
      <w:ins w:id="115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 xml:space="preserve">ch-a: For a particular S-NSSAI </w:t>
        </w:r>
        <w:r>
          <w:rPr>
            <w:lang w:eastAsia="ko-KR"/>
          </w:rPr>
          <w:t xml:space="preserve">the </w:t>
        </w:r>
        <w:r w:rsidRPr="00D91B7B">
          <w:rPr>
            <w:lang w:eastAsia="ko-KR"/>
          </w:rPr>
          <w:t>"N</w:t>
        </w:r>
        <w:r>
          <w:rPr>
            <w:lang w:eastAsia="ko-KR"/>
          </w:rPr>
          <w:t xml:space="preserve">b </w:t>
        </w:r>
        <w:r w:rsidRPr="00D91B7B">
          <w:rPr>
            <w:lang w:eastAsia="ko-KR"/>
          </w:rPr>
          <w:t>of UEs threshold</w:t>
        </w:r>
        <w:r>
          <w:rPr>
            <w:lang w:eastAsia="ko-KR"/>
          </w:rPr>
          <w:t xml:space="preserve"> crossed upwards" or </w:t>
        </w:r>
        <w:r w:rsidRPr="00D91B7B">
          <w:rPr>
            <w:lang w:eastAsia="ko-KR"/>
          </w:rPr>
          <w:t>"N</w:t>
        </w:r>
        <w:r>
          <w:rPr>
            <w:lang w:eastAsia="ko-KR"/>
          </w:rPr>
          <w:t xml:space="preserve">b </w:t>
        </w:r>
        <w:r w:rsidRPr="00D91B7B">
          <w:rPr>
            <w:lang w:eastAsia="ko-KR"/>
          </w:rPr>
          <w:t>of UEs threshold</w:t>
        </w:r>
        <w:r>
          <w:rPr>
            <w:lang w:eastAsia="ko-KR"/>
          </w:rPr>
          <w:t xml:space="preserve"> crossed downwards" </w:t>
        </w:r>
        <w:r w:rsidRPr="00447E4E">
          <w:rPr>
            <w:lang w:eastAsia="ko-KR"/>
          </w:rPr>
          <w:t xml:space="preserve">trigger </w:t>
        </w:r>
        <w:r>
          <w:rPr>
            <w:lang w:eastAsia="ko-KR"/>
          </w:rPr>
          <w:t xml:space="preserve">is </w:t>
        </w:r>
        <w:r w:rsidRPr="00447E4E">
          <w:rPr>
            <w:lang w:eastAsia="ko-KR"/>
          </w:rPr>
          <w:t>met</w:t>
        </w:r>
        <w:r w:rsidRPr="00D91B7B">
          <w:rPr>
            <w:lang w:eastAsia="ko-KR"/>
          </w:rPr>
          <w:t xml:space="preserve">.  </w:t>
        </w:r>
      </w:ins>
    </w:p>
    <w:p w14:paraId="678DF45D" w14:textId="4D4AE141" w:rsidR="005D0231" w:rsidRPr="00D91B7B" w:rsidRDefault="005D0231" w:rsidP="005D0231">
      <w:pPr>
        <w:pStyle w:val="B1"/>
        <w:rPr>
          <w:ins w:id="116" w:author="MATRIXX Software" w:date="2023-04-07T12:45:00Z"/>
          <w:lang w:eastAsia="ko-KR"/>
        </w:rPr>
      </w:pPr>
      <w:ins w:id="117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 xml:space="preserve">ch-b: The NSACF </w:t>
        </w:r>
        <w:r w:rsidRPr="00FA2D0F">
          <w:rPr>
            <w:lang w:eastAsia="ko-KR"/>
          </w:rPr>
          <w:t>sends Charging Data Request [</w:t>
        </w:r>
        <w:r>
          <w:rPr>
            <w:lang w:eastAsia="ko-KR"/>
          </w:rPr>
          <w:t>Event</w:t>
        </w:r>
        <w:r w:rsidRPr="00FA2D0F">
          <w:rPr>
            <w:lang w:eastAsia="ko-KR"/>
          </w:rPr>
          <w:t>] to CHF</w:t>
        </w:r>
        <w:r>
          <w:rPr>
            <w:lang w:eastAsia="ko-KR"/>
          </w:rPr>
          <w:t xml:space="preserve"> with "N</w:t>
        </w:r>
      </w:ins>
      <w:ins w:id="118" w:author="MATRIXX Software - 1" w:date="2023-04-18T13:33:00Z">
        <w:r w:rsidR="008D3499">
          <w:rPr>
            <w:lang w:eastAsia="ko-KR"/>
          </w:rPr>
          <w:t xml:space="preserve">umber </w:t>
        </w:r>
      </w:ins>
      <w:ins w:id="119" w:author="MATRIXX Software" w:date="2023-04-07T12:45:00Z">
        <w:del w:id="120" w:author="MATRIXX Software - 1" w:date="2023-04-18T13:33:00Z">
          <w:r w:rsidDel="008D3499">
            <w:rPr>
              <w:lang w:eastAsia="ko-KR"/>
            </w:rPr>
            <w:delText xml:space="preserve">b </w:delText>
          </w:r>
        </w:del>
        <w:r>
          <w:rPr>
            <w:lang w:eastAsia="ko-KR"/>
          </w:rPr>
          <w:t xml:space="preserve">of </w:t>
        </w:r>
        <w:del w:id="121" w:author="MATRIXX Software - 1" w:date="2023-04-18T13:33:00Z">
          <w:r w:rsidDel="008D3499">
            <w:rPr>
              <w:lang w:eastAsia="ko-KR"/>
            </w:rPr>
            <w:delText>R</w:delText>
          </w:r>
        </w:del>
        <w:del w:id="122" w:author="MATRIXX Software - 1" w:date="2023-04-18T13:34:00Z">
          <w:r w:rsidDel="008D3499">
            <w:rPr>
              <w:lang w:eastAsia="ko-KR"/>
            </w:rPr>
            <w:delText xml:space="preserve">eg </w:delText>
          </w:r>
        </w:del>
        <w:r>
          <w:rPr>
            <w:lang w:eastAsia="ko-KR"/>
          </w:rPr>
          <w:t>UEs"</w:t>
        </w:r>
        <w:r w:rsidRPr="00D91B7B">
          <w:rPr>
            <w:lang w:eastAsia="ko-KR"/>
          </w:rPr>
          <w:t xml:space="preserve">.  </w:t>
        </w:r>
      </w:ins>
    </w:p>
    <w:p w14:paraId="4BE47784" w14:textId="73ACAA67" w:rsidR="005D0231" w:rsidRPr="00D91B7B" w:rsidRDefault="005D0231" w:rsidP="005D0231">
      <w:pPr>
        <w:pStyle w:val="B1"/>
        <w:rPr>
          <w:ins w:id="123" w:author="MATRIXX Software" w:date="2023-04-07T12:45:00Z"/>
          <w:lang w:eastAsia="ko-KR"/>
        </w:rPr>
      </w:pPr>
      <w:ins w:id="124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>ch-c</w:t>
        </w:r>
      </w:ins>
      <w:ins w:id="125" w:author="MATRIXX Software" w:date="2023-04-07T20:52:00Z">
        <w:r w:rsidR="00874FBA">
          <w:rPr>
            <w:lang w:eastAsia="ko-KR"/>
          </w:rPr>
          <w:t>:</w:t>
        </w:r>
      </w:ins>
      <w:ins w:id="126" w:author="MATRIXX Software" w:date="2023-04-07T12:45:00Z">
        <w:r w:rsidRPr="00D91B7B">
          <w:rPr>
            <w:lang w:eastAsia="ko-KR"/>
          </w:rPr>
          <w:t xml:space="preserve"> </w:t>
        </w:r>
        <w:r w:rsidRPr="00FA2D0F">
          <w:rPr>
            <w:lang w:eastAsia="ko-KR"/>
          </w:rPr>
          <w:t xml:space="preserve">The CHF creates </w:t>
        </w:r>
        <w:r>
          <w:rPr>
            <w:lang w:eastAsia="ko-KR"/>
          </w:rPr>
          <w:t>a</w:t>
        </w:r>
        <w:r w:rsidRPr="00FA2D0F">
          <w:rPr>
            <w:lang w:eastAsia="ko-KR"/>
          </w:rPr>
          <w:t xml:space="preserve"> CDR for this </w:t>
        </w:r>
        <w:r>
          <w:rPr>
            <w:lang w:eastAsia="ko-KR"/>
          </w:rPr>
          <w:t>"N</w:t>
        </w:r>
      </w:ins>
      <w:ins w:id="127" w:author="MATRIXX Software - 1" w:date="2023-04-18T13:34:00Z">
        <w:r w:rsidR="008D3499">
          <w:rPr>
            <w:lang w:eastAsia="ko-KR"/>
          </w:rPr>
          <w:t xml:space="preserve">umber </w:t>
        </w:r>
      </w:ins>
      <w:ins w:id="128" w:author="MATRIXX Software" w:date="2023-04-07T12:45:00Z">
        <w:del w:id="129" w:author="MATRIXX Software - 1" w:date="2023-04-18T13:34:00Z">
          <w:r w:rsidDel="008D3499">
            <w:rPr>
              <w:lang w:eastAsia="ko-KR"/>
            </w:rPr>
            <w:delText xml:space="preserve">b </w:delText>
          </w:r>
        </w:del>
        <w:r>
          <w:rPr>
            <w:lang w:eastAsia="ko-KR"/>
          </w:rPr>
          <w:t xml:space="preserve">of </w:t>
        </w:r>
        <w:del w:id="130" w:author="MATRIXX Software - 1" w:date="2023-04-18T13:34:00Z">
          <w:r w:rsidDel="008D3499">
            <w:rPr>
              <w:lang w:eastAsia="ko-KR"/>
            </w:rPr>
            <w:delText>Reg</w:delText>
          </w:r>
        </w:del>
        <w:del w:id="131" w:author="MATRIXX Software - 1" w:date="2023-04-18T13:35:00Z">
          <w:r w:rsidDel="008D3499">
            <w:rPr>
              <w:lang w:eastAsia="ko-KR"/>
            </w:rPr>
            <w:delText xml:space="preserve"> </w:delText>
          </w:r>
        </w:del>
        <w:r>
          <w:rPr>
            <w:lang w:eastAsia="ko-KR"/>
          </w:rPr>
          <w:t>UEs"</w:t>
        </w:r>
        <w:r w:rsidRPr="00D91B7B">
          <w:rPr>
            <w:lang w:eastAsia="ko-KR"/>
          </w:rPr>
          <w:t xml:space="preserve"> for the S-NSSAI.  </w:t>
        </w:r>
      </w:ins>
    </w:p>
    <w:p w14:paraId="16C9D3BB" w14:textId="0378498D" w:rsidR="005D0231" w:rsidRDefault="005D0231" w:rsidP="005D0231">
      <w:pPr>
        <w:pStyle w:val="B1"/>
        <w:rPr>
          <w:ins w:id="132" w:author="MATRIXX Software" w:date="2023-04-07T12:45:00Z"/>
          <w:lang w:eastAsia="ko-KR"/>
        </w:rPr>
      </w:pPr>
      <w:ins w:id="133" w:author="MATRIXX Software" w:date="2023-04-07T12:45:00Z">
        <w:r>
          <w:rPr>
            <w:lang w:eastAsia="ko-KR"/>
          </w:rPr>
          <w:t>3</w:t>
        </w:r>
        <w:r w:rsidRPr="00D91B7B">
          <w:rPr>
            <w:lang w:eastAsia="ko-KR"/>
          </w:rPr>
          <w:t>ch-d</w:t>
        </w:r>
      </w:ins>
      <w:ins w:id="134" w:author="MATRIXX Software" w:date="2023-04-07T20:52:00Z">
        <w:r w:rsidR="00874FBA">
          <w:rPr>
            <w:lang w:eastAsia="ko-KR"/>
          </w:rPr>
          <w:t>:</w:t>
        </w:r>
      </w:ins>
      <w:ins w:id="135" w:author="MATRIXX Software" w:date="2023-04-07T12:45:00Z">
        <w:r w:rsidRPr="00D91B7B">
          <w:rPr>
            <w:lang w:eastAsia="ko-KR"/>
          </w:rPr>
          <w:t xml:space="preserve"> CHF provides response to NSACF.</w:t>
        </w:r>
      </w:ins>
    </w:p>
    <w:p w14:paraId="57CC5911" w14:textId="79E034E7" w:rsidR="005D0231" w:rsidRPr="00D91B7B" w:rsidRDefault="005D0231" w:rsidP="005D0231">
      <w:pPr>
        <w:pStyle w:val="B1"/>
        <w:rPr>
          <w:ins w:id="136" w:author="MATRIXX Software" w:date="2023-04-07T12:45:00Z"/>
          <w:lang w:eastAsia="ko-KR"/>
        </w:rPr>
      </w:pPr>
      <w:ins w:id="137" w:author="MATRIXX Software" w:date="2023-04-07T12:45:00Z">
        <w:r>
          <w:rPr>
            <w:lang w:eastAsia="ko-KR"/>
          </w:rPr>
          <w:t>Step 4</w:t>
        </w:r>
      </w:ins>
      <w:ins w:id="138" w:author="MATRIXX Software" w:date="2023-04-07T20:52:00Z">
        <w:r w:rsidR="00874FBA">
          <w:rPr>
            <w:lang w:eastAsia="ko-KR"/>
          </w:rPr>
          <w:t>:</w:t>
        </w:r>
      </w:ins>
      <w:ins w:id="139" w:author="MATRIXX Software" w:date="2023-04-07T12:45:00Z">
        <w:r>
          <w:rPr>
            <w:lang w:eastAsia="ko-KR"/>
          </w:rPr>
          <w:t xml:space="preserve"> per 3GPP TS</w:t>
        </w:r>
        <w:r w:rsidRPr="00D91B7B">
          <w:rPr>
            <w:lang w:eastAsia="ko-KR"/>
          </w:rPr>
          <w:t xml:space="preserve"> 23.502 [</w:t>
        </w:r>
      </w:ins>
      <w:ins w:id="140" w:author="MATRIXX Software" w:date="2023-04-07T12:46:00Z">
        <w:r>
          <w:rPr>
            <w:lang w:eastAsia="ko-KR"/>
          </w:rPr>
          <w:t>4</w:t>
        </w:r>
      </w:ins>
      <w:ins w:id="141" w:author="MATRIXX Software" w:date="2023-04-07T12:45:00Z">
        <w:r w:rsidRPr="00D91B7B">
          <w:rPr>
            <w:lang w:eastAsia="ko-KR"/>
          </w:rPr>
          <w:t xml:space="preserve">] </w:t>
        </w:r>
        <w:r>
          <w:t xml:space="preserve">Figure 4.2.11.2-1 </w:t>
        </w:r>
        <w:r w:rsidRPr="00D91B7B">
          <w:t>Number of UEs per network slice availability check and update procedure</w:t>
        </w:r>
      </w:ins>
    </w:p>
    <w:p w14:paraId="0AF56003" w14:textId="77777777" w:rsidR="00874FBA" w:rsidRPr="00874FBA" w:rsidRDefault="00874FBA" w:rsidP="00874FBA">
      <w:pPr>
        <w:pStyle w:val="TF"/>
        <w:jc w:val="left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6"/>
          <w:bookmarkEnd w:id="7"/>
          <w:bookmarkEnd w:id="8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F1D6ACF" w:rsidR="00A12512" w:rsidRDefault="00A12512" w:rsidP="000817FD"/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BC580" w14:textId="77777777" w:rsidR="00D14F94" w:rsidRDefault="00D14F94">
      <w:r>
        <w:separator/>
      </w:r>
    </w:p>
  </w:endnote>
  <w:endnote w:type="continuationSeparator" w:id="0">
    <w:p w14:paraId="40B08821" w14:textId="77777777" w:rsidR="00D14F94" w:rsidRDefault="00D1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93591" w14:textId="77777777" w:rsidR="00D14F94" w:rsidRDefault="00D14F94">
      <w:r>
        <w:separator/>
      </w:r>
    </w:p>
  </w:footnote>
  <w:footnote w:type="continuationSeparator" w:id="0">
    <w:p w14:paraId="47B3BA4F" w14:textId="77777777" w:rsidR="00D14F94" w:rsidRDefault="00D14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4D12"/>
    <w:rsid w:val="00027866"/>
    <w:rsid w:val="00034891"/>
    <w:rsid w:val="00036A13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D318C"/>
    <w:rsid w:val="000E58DE"/>
    <w:rsid w:val="000E67F2"/>
    <w:rsid w:val="00103351"/>
    <w:rsid w:val="0010401F"/>
    <w:rsid w:val="00111724"/>
    <w:rsid w:val="00112FC3"/>
    <w:rsid w:val="00147AA8"/>
    <w:rsid w:val="0015154E"/>
    <w:rsid w:val="0015269B"/>
    <w:rsid w:val="00152EF8"/>
    <w:rsid w:val="0015635C"/>
    <w:rsid w:val="00162127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7C8F"/>
    <w:rsid w:val="001D2BD4"/>
    <w:rsid w:val="001D6911"/>
    <w:rsid w:val="001F210B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472A"/>
    <w:rsid w:val="00485E5E"/>
    <w:rsid w:val="00490E23"/>
    <w:rsid w:val="00492833"/>
    <w:rsid w:val="004A2B94"/>
    <w:rsid w:val="004B3753"/>
    <w:rsid w:val="004B487E"/>
    <w:rsid w:val="004C0068"/>
    <w:rsid w:val="004C2735"/>
    <w:rsid w:val="004C31D2"/>
    <w:rsid w:val="004D0728"/>
    <w:rsid w:val="004D15FF"/>
    <w:rsid w:val="004D55C2"/>
    <w:rsid w:val="004D592D"/>
    <w:rsid w:val="004D5A88"/>
    <w:rsid w:val="004D6C23"/>
    <w:rsid w:val="004D70A1"/>
    <w:rsid w:val="004E46B6"/>
    <w:rsid w:val="004E7090"/>
    <w:rsid w:val="004F6F01"/>
    <w:rsid w:val="00500F41"/>
    <w:rsid w:val="00501BC1"/>
    <w:rsid w:val="00502A84"/>
    <w:rsid w:val="00510E57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A4C5B"/>
    <w:rsid w:val="005B0966"/>
    <w:rsid w:val="005B36A7"/>
    <w:rsid w:val="005B3773"/>
    <w:rsid w:val="005B795D"/>
    <w:rsid w:val="005C3A99"/>
    <w:rsid w:val="005C454C"/>
    <w:rsid w:val="005D01E5"/>
    <w:rsid w:val="005D0231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2776B"/>
    <w:rsid w:val="00642BF3"/>
    <w:rsid w:val="006431AF"/>
    <w:rsid w:val="006447A1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6C0"/>
    <w:rsid w:val="00762F6E"/>
    <w:rsid w:val="00766DF2"/>
    <w:rsid w:val="0078335F"/>
    <w:rsid w:val="00784593"/>
    <w:rsid w:val="00787616"/>
    <w:rsid w:val="00791535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4FBA"/>
    <w:rsid w:val="00875314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B75E5"/>
    <w:rsid w:val="008C0BA0"/>
    <w:rsid w:val="008C4174"/>
    <w:rsid w:val="008C4E95"/>
    <w:rsid w:val="008C5275"/>
    <w:rsid w:val="008C71E9"/>
    <w:rsid w:val="008C72B7"/>
    <w:rsid w:val="008D3499"/>
    <w:rsid w:val="008D3794"/>
    <w:rsid w:val="008D37DA"/>
    <w:rsid w:val="008D6D1B"/>
    <w:rsid w:val="008E3BE4"/>
    <w:rsid w:val="008E4874"/>
    <w:rsid w:val="008F0920"/>
    <w:rsid w:val="008F5F33"/>
    <w:rsid w:val="008F70A3"/>
    <w:rsid w:val="009044BD"/>
    <w:rsid w:val="00906C53"/>
    <w:rsid w:val="0091046A"/>
    <w:rsid w:val="00921E2D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607D3"/>
    <w:rsid w:val="00963EB4"/>
    <w:rsid w:val="00964E34"/>
    <w:rsid w:val="00966D47"/>
    <w:rsid w:val="0097191D"/>
    <w:rsid w:val="009766B7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35C4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221F8"/>
    <w:rsid w:val="00A231A1"/>
    <w:rsid w:val="00A244EB"/>
    <w:rsid w:val="00A24900"/>
    <w:rsid w:val="00A26618"/>
    <w:rsid w:val="00A26EA0"/>
    <w:rsid w:val="00A344A8"/>
    <w:rsid w:val="00A35E33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87973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E0B2D"/>
    <w:rsid w:val="00AE44A5"/>
    <w:rsid w:val="00AE4AB8"/>
    <w:rsid w:val="00AF1E23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50D8"/>
    <w:rsid w:val="00B357B1"/>
    <w:rsid w:val="00B37AD7"/>
    <w:rsid w:val="00B43B4B"/>
    <w:rsid w:val="00B50DC6"/>
    <w:rsid w:val="00B544E6"/>
    <w:rsid w:val="00B571F1"/>
    <w:rsid w:val="00B646C8"/>
    <w:rsid w:val="00B722BF"/>
    <w:rsid w:val="00B76763"/>
    <w:rsid w:val="00B768EC"/>
    <w:rsid w:val="00B7732B"/>
    <w:rsid w:val="00B77637"/>
    <w:rsid w:val="00B77F21"/>
    <w:rsid w:val="00B846A5"/>
    <w:rsid w:val="00B879F0"/>
    <w:rsid w:val="00B9798A"/>
    <w:rsid w:val="00BA1B43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51AE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C4789"/>
    <w:rsid w:val="00CD4A57"/>
    <w:rsid w:val="00CD7EA9"/>
    <w:rsid w:val="00CF3029"/>
    <w:rsid w:val="00CF5931"/>
    <w:rsid w:val="00D146F1"/>
    <w:rsid w:val="00D14F94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247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3350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45D7"/>
    <w:rsid w:val="00E75844"/>
    <w:rsid w:val="00E76369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3FA6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4475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0A99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A1B77"/>
    <w:rsid w:val="00FA3C1F"/>
    <w:rsid w:val="00FB12AA"/>
    <w:rsid w:val="00FB5301"/>
    <w:rsid w:val="00FC364F"/>
    <w:rsid w:val="00FC6023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35C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.vsdx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5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3</cp:revision>
  <cp:lastPrinted>1900-01-01T05:00:00Z</cp:lastPrinted>
  <dcterms:created xsi:type="dcterms:W3CDTF">2023-04-18T19:36:00Z</dcterms:created>
  <dcterms:modified xsi:type="dcterms:W3CDTF">2023-04-1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